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5443D" w:rsidRDefault="00E5443D" w:rsidP="00E5443D"/>
    <w:p w:rsidR="00876A0B" w:rsidRDefault="00876A0B" w:rsidP="00E5443D"/>
    <w:p w:rsidR="00EF6D1E" w:rsidRPr="00876A0B" w:rsidRDefault="00E5443D" w:rsidP="00EF6D1E">
      <w:r w:rsidRPr="00876A0B"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>
                <wp:simplePos x="0" y="0"/>
                <wp:positionH relativeFrom="column">
                  <wp:posOffset>-765727</wp:posOffset>
                </wp:positionH>
                <wp:positionV relativeFrom="paragraph">
                  <wp:posOffset>250245</wp:posOffset>
                </wp:positionV>
                <wp:extent cx="1743075" cy="290195"/>
                <wp:effectExtent l="0" t="0" r="9525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43075" cy="2901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62D25" w:rsidRPr="00676762" w:rsidRDefault="0075563E">
                            <w:pPr>
                              <w:rPr>
                                <w:b/>
                                <w:bCs/>
                              </w:rPr>
                            </w:pPr>
                            <w:r w:rsidRPr="00676762">
                              <w:rPr>
                                <w:b/>
                                <w:bCs/>
                              </w:rPr>
                              <w:t xml:space="preserve">3/13: </w:t>
                            </w:r>
                            <w:r w:rsidR="00F62D25" w:rsidRPr="00676762">
                              <w:rPr>
                                <w:b/>
                                <w:bCs/>
                              </w:rPr>
                              <w:t>First COVID-19 cas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60.3pt;margin-top:19.7pt;width:137.25pt;height:22.8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" stroked="f">
                <v:textbox>
                  <w:txbxContent>
                    <w:p w:rsidR="00F62D25" w:rsidRPr="00676762" w:rsidRDefault="0075563E">
                      <w:pPr>
                        <w:rPr>
                          <w:b/>
                          <w:bCs/>
                        </w:rPr>
                      </w:pPr>
                      <w:r w:rsidRPr="00676762">
                        <w:rPr>
                          <w:b/>
                          <w:bCs/>
                        </w:rPr>
                        <w:t xml:space="preserve">3/13: </w:t>
                      </w:r>
                      <w:r w:rsidR="00F62D25" w:rsidRPr="00676762">
                        <w:rPr>
                          <w:b/>
                          <w:bCs/>
                        </w:rPr>
                        <w:t>First COVID-19 cas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EF6D1E" w:rsidRPr="00876A0B">
        <w:rPr>
          <w:noProof/>
        </w:rPr>
        <mc:AlternateContent>
          <mc:Choice Requires="wps">
            <w:drawing>
              <wp:anchor distT="0" distB="0" distL="114300" distR="114300" simplePos="0" relativeHeight="251779072" behindDoc="0" locked="0" layoutInCell="1" allowOverlap="1">
                <wp:simplePos x="0" y="0"/>
                <wp:positionH relativeFrom="column">
                  <wp:posOffset>6070020</wp:posOffset>
                </wp:positionH>
                <wp:positionV relativeFrom="paragraph">
                  <wp:posOffset>151406</wp:posOffset>
                </wp:positionV>
                <wp:extent cx="2851150" cy="569346"/>
                <wp:effectExtent l="0" t="19050" r="44450" b="40640"/>
                <wp:wrapNone/>
                <wp:docPr id="205" name="Arrow: Right 2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51150" cy="569346"/>
                        </a:xfrm>
                        <a:prstGeom prst="rightArrow">
                          <a:avLst/>
                        </a:prstGeom>
                        <a:solidFill>
                          <a:schemeClr val="accent1">
                            <a:lumMod val="50000"/>
                          </a:schemeClr>
                        </a:solidFill>
                        <a:ln>
                          <a:solidFill>
                            <a:schemeClr val="accent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B44C19" w:rsidRDefault="00B44C19" w:rsidP="00B44C19">
                            <w:pPr>
                              <w:jc w:val="center"/>
                            </w:pPr>
                            <w:r>
                              <w:t>12/28: Vaccine rollout begi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205" o:spid="_x0000_s1027" type="#_x0000_t13" style="position:absolute;margin-left:477.95pt;margin-top:11.9pt;width:224.5pt;height:44.85pt;z-index:2517790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" adj="19443" fillcolor="#1f3763 [1604]" strokecolor="#1f3763 [1604]" strokeweight="1pt">
                <v:textbox>
                  <w:txbxContent>
                    <w:p w:rsidR="00B44C19" w:rsidRDefault="00B44C19" w:rsidP="00B44C19">
                      <w:pPr>
                        <w:jc w:val="center"/>
                      </w:pPr>
                      <w:r>
                        <w:t>12/28: Vaccine rollout begins</w:t>
                      </w:r>
                    </w:p>
                  </w:txbxContent>
                </v:textbox>
              </v:shape>
            </w:pict>
          </mc:Fallback>
        </mc:AlternateContent>
      </w:r>
    </w:p>
    <w:p w:rsidR="00DB5161" w:rsidRDefault="000710CA" w:rsidP="00DB5161">
      <w:pPr>
        <w:rPr>
          <w:b/>
          <w:bCs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4139" behindDoc="0" locked="0" layoutInCell="1" allowOverlap="1">
                <wp:simplePos x="0" y="0"/>
                <wp:positionH relativeFrom="column">
                  <wp:posOffset>-412750</wp:posOffset>
                </wp:positionH>
                <wp:positionV relativeFrom="paragraph">
                  <wp:posOffset>308610</wp:posOffset>
                </wp:positionV>
                <wp:extent cx="2114550" cy="2907665"/>
                <wp:effectExtent l="0" t="0" r="19050" b="26035"/>
                <wp:wrapSquare wrapText="bothSides"/>
                <wp:docPr id="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14550" cy="2907665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chemeClr val="accent2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5563E" w:rsidRDefault="00E52309">
                            <w:r>
                              <w:t>3/16-6/11: Schools closed; virtua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type="#_x0000_t202" style="position:absolute;margin-left:-32.5pt;margin-top:24.3pt;width:166.5pt;height:228.95pt;z-index:251654139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" fillcolor="#fbe4d5 [661]" strokecolor="#c45911 [2405]">
                <v:textbox>
                  <w:txbxContent>
                    <w:p w:rsidR="0075563E" w:rsidRDefault="00E52309">
                      <w:r>
                        <w:t>3/16-6/11: Schools closed; virtual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-495300</wp:posOffset>
                </wp:positionH>
                <wp:positionV relativeFrom="paragraph">
                  <wp:posOffset>272415</wp:posOffset>
                </wp:positionV>
                <wp:extent cx="0" cy="2952115"/>
                <wp:effectExtent l="0" t="0" r="38100" b="1968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295211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2A49BC6" id="Straight Connector 2" o:spid="_x0000_s1026" style="position:absolute;flip:x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9pt,21.45pt" to="-39pt,253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" strokecolor="#4472c4 [3204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>
                <wp:simplePos x="0" y="0"/>
                <wp:positionH relativeFrom="column">
                  <wp:posOffset>-690245</wp:posOffset>
                </wp:positionH>
                <wp:positionV relativeFrom="paragraph">
                  <wp:posOffset>274320</wp:posOffset>
                </wp:positionV>
                <wp:extent cx="1389413" cy="0"/>
                <wp:effectExtent l="0" t="0" r="0" b="0"/>
                <wp:wrapNone/>
                <wp:docPr id="41" name="Straight Connector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89413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BB2C012" id="Straight Connector 41" o:spid="_x0000_s1026" style="position:absolute;z-index:2517329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54.35pt,21.6pt" to="55.05pt,2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" strokecolor="#4472c4 [3204]" strokeweight=".5pt">
                <v:stroke joinstyle="miter"/>
              </v:line>
            </w:pict>
          </mc:Fallback>
        </mc:AlternateContent>
      </w:r>
    </w:p>
    <w:p w:rsidR="00826043" w:rsidRDefault="000710CA" w:rsidP="00DB5161">
      <w:pPr>
        <w:rPr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56544" behindDoc="0" locked="0" layoutInCell="1" allowOverlap="1">
                <wp:simplePos x="0" y="0"/>
                <wp:positionH relativeFrom="column">
                  <wp:posOffset>7658100</wp:posOffset>
                </wp:positionH>
                <wp:positionV relativeFrom="paragraph">
                  <wp:posOffset>24765</wp:posOffset>
                </wp:positionV>
                <wp:extent cx="1371600" cy="2927350"/>
                <wp:effectExtent l="0" t="0" r="38100" b="25400"/>
                <wp:wrapNone/>
                <wp:docPr id="197" name="Arrow: Right 1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71600" cy="2927350"/>
                        </a:xfrm>
                        <a:prstGeom prst="rightArrow">
                          <a:avLst>
                            <a:gd name="adj1" fmla="val 100000"/>
                            <a:gd name="adj2" fmla="val 51732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52309" w:rsidRPr="00E52309" w:rsidRDefault="00E52309" w:rsidP="00E52309">
                            <w:pPr>
                              <w:rPr>
                                <w:color w:val="000000" w:themeColor="text1"/>
                              </w:rPr>
                            </w:pPr>
                            <w:r w:rsidRPr="00E52309">
                              <w:rPr>
                                <w:color w:val="000000" w:themeColor="text1"/>
                              </w:rPr>
                              <w:t>3/15: Hybrid learn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Arrow: Right 197" o:spid="_x0000_s1029" type="#_x0000_t13" style="position:absolute;margin-left:603pt;margin-top:1.95pt;width:108pt;height:230.5pt;z-index:251756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" adj="10426,0" fillcolor="#fbe4d5 [661]" strokecolor="#c45911 [2405]" strokeweight="1pt">
                <v:textbox>
                  <w:txbxContent>
                    <w:p w:rsidR="00E52309" w:rsidRPr="00E52309" w:rsidRDefault="00E52309" w:rsidP="00E52309">
                      <w:pPr>
                        <w:rPr>
                          <w:color w:val="000000" w:themeColor="text1"/>
                        </w:rPr>
                      </w:pPr>
                      <w:r w:rsidRPr="00E52309">
                        <w:rPr>
                          <w:color w:val="000000" w:themeColor="text1"/>
                        </w:rPr>
                        <w:t>3/15: Hybrid learning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53472" behindDoc="0" locked="0" layoutInCell="1" allowOverlap="1">
                <wp:simplePos x="0" y="0"/>
                <wp:positionH relativeFrom="column">
                  <wp:posOffset>888365</wp:posOffset>
                </wp:positionH>
                <wp:positionV relativeFrom="paragraph">
                  <wp:posOffset>274955</wp:posOffset>
                </wp:positionV>
                <wp:extent cx="6382385" cy="1404620"/>
                <wp:effectExtent l="0" t="0" r="18415" b="13970"/>
                <wp:wrapSquare wrapText="bothSides"/>
                <wp:docPr id="19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82385" cy="140462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60000"/>
                            <a:lumOff val="40000"/>
                          </a:schemeClr>
                        </a:solidFill>
                        <a:ln w="9525">
                          <a:solidFill>
                            <a:schemeClr val="accent2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62BF7" w:rsidRDefault="00E62BF7" w:rsidP="00E62BF7">
                            <w:pPr>
                              <w:jc w:val="center"/>
                            </w:pPr>
                            <w:r>
                              <w:t>5/1/2020-3/1/2021: Courts resumed virtually; no jury tria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30" type="#_x0000_t202" style="position:absolute;margin-left:69.95pt;margin-top:21.65pt;width:502.55pt;height:110.6pt;z-index:25175347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" fillcolor="#f4b083 [1941]" strokecolor="#c45911 [2405]">
                <v:textbox style="mso-fit-shape-to-text:t">
                  <w:txbxContent>
                    <w:p w:rsidR="00E62BF7" w:rsidRDefault="00E62BF7" w:rsidP="00E62BF7">
                      <w:pPr>
                        <w:jc w:val="center"/>
                      </w:pPr>
                      <w:r>
                        <w:t>5/1/2020-3/1/2021: Courts resumed virtually; no jury trial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6701" behindDoc="0" locked="0" layoutInCell="1" allowOverlap="1">
                <wp:simplePos x="0" y="0"/>
                <wp:positionH relativeFrom="column">
                  <wp:posOffset>-203200</wp:posOffset>
                </wp:positionH>
                <wp:positionV relativeFrom="paragraph">
                  <wp:posOffset>272415</wp:posOffset>
                </wp:positionV>
                <wp:extent cx="1089660" cy="2671445"/>
                <wp:effectExtent l="0" t="0" r="15240" b="14605"/>
                <wp:wrapSquare wrapText="bothSides"/>
                <wp:docPr id="6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9660" cy="2671445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60000"/>
                            <a:lumOff val="40000"/>
                          </a:schemeClr>
                        </a:solidFill>
                        <a:ln w="9525">
                          <a:solidFill>
                            <a:schemeClr val="accent2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B5161" w:rsidRDefault="00DB5161">
                            <w:r>
                              <w:t xml:space="preserve">3/22-5/1: Court proceedings suspended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1" type="#_x0000_t202" style="position:absolute;margin-left:-16pt;margin-top:21.45pt;width:85.8pt;height:210.35pt;z-index:25165670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" fillcolor="#f4b083 [1941]" strokecolor="#c45911 [2405]">
                <v:textbox>
                  <w:txbxContent>
                    <w:p w:rsidR="00DB5161" w:rsidRDefault="00DB5161">
                      <w:r>
                        <w:t xml:space="preserve">3/22-5/1: Court proceedings suspended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E62BF7">
        <w:rPr>
          <w:noProof/>
        </w:rPr>
        <mc:AlternateContent>
          <mc:Choice Requires="wps">
            <w:drawing>
              <wp:anchor distT="45720" distB="45720" distL="114300" distR="114300" simplePos="0" relativeHeight="251652089" behindDoc="0" locked="0" layoutInCell="1" allowOverlap="1" wp14:anchorId="6B55D72B" wp14:editId="572C7F7C">
                <wp:simplePos x="0" y="0"/>
                <wp:positionH relativeFrom="column">
                  <wp:posOffset>3517900</wp:posOffset>
                </wp:positionH>
                <wp:positionV relativeFrom="paragraph">
                  <wp:posOffset>24765</wp:posOffset>
                </wp:positionV>
                <wp:extent cx="4138295" cy="2918460"/>
                <wp:effectExtent l="0" t="0" r="14605" b="15240"/>
                <wp:wrapSquare wrapText="bothSides"/>
                <wp:docPr id="19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38295" cy="2918460"/>
                        </a:xfrm>
                        <a:prstGeom prst="rect">
                          <a:avLst/>
                        </a:prstGeom>
                        <a:solidFill>
                          <a:srgbClr val="ED7D31">
                            <a:lumMod val="20000"/>
                            <a:lumOff val="80000"/>
                          </a:srgbClr>
                        </a:solidFill>
                        <a:ln w="9525">
                          <a:solidFill>
                            <a:schemeClr val="accent2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62BF7" w:rsidRDefault="00E62BF7" w:rsidP="00E62BF7">
                            <w:pPr>
                              <w:jc w:val="center"/>
                            </w:pPr>
                            <w:r>
                              <w:t>8/29-3/15: School resumes virtuall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55D72B" id="_x0000_s1032" type="#_x0000_t202" style="position:absolute;margin-left:277pt;margin-top:1.95pt;width:325.85pt;height:229.8pt;z-index:251652089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" fillcolor="#fbe5d6" strokecolor="#c45911 [2405]">
                <v:textbox>
                  <w:txbxContent>
                    <w:p w:rsidR="00E62BF7" w:rsidRDefault="00E62BF7" w:rsidP="00E62BF7">
                      <w:pPr>
                        <w:jc w:val="center"/>
                      </w:pPr>
                      <w:r>
                        <w:t>8/29-3/15: School resumes virtually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826043" w:rsidRPr="00DB5161" w:rsidRDefault="00826043" w:rsidP="00DB5161">
      <w:pPr>
        <w:rPr>
          <w:b/>
          <w:bCs/>
        </w:rPr>
      </w:pPr>
    </w:p>
    <w:p w:rsidR="0075563E" w:rsidRPr="0075563E" w:rsidRDefault="000710CA" w:rsidP="0075563E">
      <w:pPr>
        <w:rPr>
          <w:b/>
          <w:bCs/>
        </w:rPr>
      </w:pPr>
      <w:r w:rsidRPr="00826043">
        <w:rPr>
          <w:noProof/>
        </w:rPr>
        <mc:AlternateContent>
          <mc:Choice Requires="wps">
            <w:drawing>
              <wp:anchor distT="45720" distB="45720" distL="114300" distR="114300" simplePos="0" relativeHeight="251778048" behindDoc="0" locked="0" layoutInCell="1" allowOverlap="1" wp14:anchorId="36825940" wp14:editId="41A6B95A">
                <wp:simplePos x="0" y="0"/>
                <wp:positionH relativeFrom="column">
                  <wp:posOffset>-171450</wp:posOffset>
                </wp:positionH>
                <wp:positionV relativeFrom="paragraph">
                  <wp:posOffset>297815</wp:posOffset>
                </wp:positionV>
                <wp:extent cx="2565400" cy="603250"/>
                <wp:effectExtent l="0" t="0" r="25400" b="25400"/>
                <wp:wrapSquare wrapText="bothSides"/>
                <wp:docPr id="2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65400" cy="60325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75000"/>
                          </a:schemeClr>
                        </a:solidFill>
                        <a:ln w="9525">
                          <a:solidFill>
                            <a:srgbClr val="ED7D31">
                              <a:lumMod val="75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26043" w:rsidRPr="00B44C19" w:rsidRDefault="00826043" w:rsidP="00826043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 w:rsidRPr="00B44C19">
                              <w:rPr>
                                <w:color w:val="FFFFFF" w:themeColor="background1"/>
                              </w:rPr>
                              <w:t>3/23-</w:t>
                            </w:r>
                            <w:r w:rsidR="00B44C19" w:rsidRPr="00B44C19">
                              <w:rPr>
                                <w:color w:val="FFFFFF" w:themeColor="background1"/>
                              </w:rPr>
                              <w:t>7/</w:t>
                            </w:r>
                            <w:r w:rsidR="00B44C19">
                              <w:rPr>
                                <w:color w:val="FFFFFF" w:themeColor="background1"/>
                              </w:rPr>
                              <w:t>12</w:t>
                            </w:r>
                            <w:r w:rsidR="00B44C19" w:rsidRPr="00B44C19">
                              <w:rPr>
                                <w:color w:val="FFFFFF" w:themeColor="background1"/>
                              </w:rPr>
                              <w:t>: Virtual</w:t>
                            </w:r>
                            <w:r w:rsidR="00B44C19">
                              <w:rPr>
                                <w:color w:val="FFFFFF" w:themeColor="background1"/>
                              </w:rPr>
                              <w:t>-only</w:t>
                            </w:r>
                            <w:r w:rsidR="00B44C19" w:rsidRPr="00B44C19">
                              <w:rPr>
                                <w:color w:val="FFFFFF" w:themeColor="background1"/>
                              </w:rPr>
                              <w:t xml:space="preserve"> MCH home visiting and </w:t>
                            </w:r>
                            <w:r w:rsidR="00B44C19">
                              <w:rPr>
                                <w:color w:val="FFFFFF" w:themeColor="background1"/>
                              </w:rPr>
                              <w:t xml:space="preserve">non-emergent </w:t>
                            </w:r>
                            <w:r w:rsidR="00B44C19" w:rsidRPr="00B44C19">
                              <w:rPr>
                                <w:color w:val="FFFFFF" w:themeColor="background1"/>
                              </w:rPr>
                              <w:t xml:space="preserve">child welfare </w:t>
                            </w:r>
                            <w:r w:rsidR="00B44C19">
                              <w:rPr>
                                <w:color w:val="FFFFFF" w:themeColor="background1"/>
                              </w:rPr>
                              <w:t>service visi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825940" id="_x0000_s1033" type="#_x0000_t202" style="position:absolute;margin-left:-13.5pt;margin-top:23.45pt;width:202pt;height:47.5pt;z-index:2517780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" fillcolor="#c45911 [2405]" strokecolor="#c55a11">
                <v:textbox>
                  <w:txbxContent>
                    <w:p w:rsidR="00826043" w:rsidRPr="00B44C19" w:rsidRDefault="00826043" w:rsidP="00826043">
                      <w:pPr>
                        <w:jc w:val="center"/>
                        <w:rPr>
                          <w:color w:val="FFFFFF" w:themeColor="background1"/>
                        </w:rPr>
                      </w:pPr>
                      <w:r w:rsidRPr="00B44C19">
                        <w:rPr>
                          <w:color w:val="FFFFFF" w:themeColor="background1"/>
                        </w:rPr>
                        <w:t>3/23-</w:t>
                      </w:r>
                      <w:r w:rsidR="00B44C19" w:rsidRPr="00B44C19">
                        <w:rPr>
                          <w:color w:val="FFFFFF" w:themeColor="background1"/>
                        </w:rPr>
                        <w:t>7/</w:t>
                      </w:r>
                      <w:r w:rsidR="00B44C19">
                        <w:rPr>
                          <w:color w:val="FFFFFF" w:themeColor="background1"/>
                        </w:rPr>
                        <w:t>12</w:t>
                      </w:r>
                      <w:r w:rsidR="00B44C19" w:rsidRPr="00B44C19">
                        <w:rPr>
                          <w:color w:val="FFFFFF" w:themeColor="background1"/>
                        </w:rPr>
                        <w:t>: Virtual</w:t>
                      </w:r>
                      <w:r w:rsidR="00B44C19">
                        <w:rPr>
                          <w:color w:val="FFFFFF" w:themeColor="background1"/>
                        </w:rPr>
                        <w:t>-only</w:t>
                      </w:r>
                      <w:r w:rsidR="00B44C19" w:rsidRPr="00B44C19">
                        <w:rPr>
                          <w:color w:val="FFFFFF" w:themeColor="background1"/>
                        </w:rPr>
                        <w:t xml:space="preserve"> MCH home visiting and </w:t>
                      </w:r>
                      <w:r w:rsidR="00B44C19">
                        <w:rPr>
                          <w:color w:val="FFFFFF" w:themeColor="background1"/>
                        </w:rPr>
                        <w:t xml:space="preserve">non-emergent </w:t>
                      </w:r>
                      <w:r w:rsidR="00B44C19" w:rsidRPr="00B44C19">
                        <w:rPr>
                          <w:color w:val="FFFFFF" w:themeColor="background1"/>
                        </w:rPr>
                        <w:t xml:space="preserve">child welfare </w:t>
                      </w:r>
                      <w:r w:rsidR="00B44C19">
                        <w:rPr>
                          <w:color w:val="FFFFFF" w:themeColor="background1"/>
                        </w:rPr>
                        <w:t>service visit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25111F" w:rsidRDefault="0025111F" w:rsidP="00547C6C"/>
    <w:p w:rsidR="0025111F" w:rsidRDefault="0025111F" w:rsidP="00547C6C"/>
    <w:p w:rsidR="0025111F" w:rsidRDefault="000710CA" w:rsidP="00547C6C">
      <w:r w:rsidRPr="007A1491">
        <w:rPr>
          <w:noProof/>
        </w:rPr>
        <mc:AlternateContent>
          <mc:Choice Requires="wps">
            <w:drawing>
              <wp:anchor distT="45720" distB="45720" distL="114300" distR="114300" simplePos="0" relativeHeight="251756287" behindDoc="0" locked="0" layoutInCell="1" allowOverlap="1" wp14:anchorId="04700424" wp14:editId="585B855C">
                <wp:simplePos x="0" y="0"/>
                <wp:positionH relativeFrom="column">
                  <wp:posOffset>3397250</wp:posOffset>
                </wp:positionH>
                <wp:positionV relativeFrom="paragraph">
                  <wp:posOffset>107950</wp:posOffset>
                </wp:positionV>
                <wp:extent cx="3277235" cy="1414780"/>
                <wp:effectExtent l="0" t="0" r="18415" b="13970"/>
                <wp:wrapSquare wrapText="bothSides"/>
                <wp:docPr id="20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77235" cy="1414780"/>
                        </a:xfrm>
                        <a:prstGeom prst="rect">
                          <a:avLst/>
                        </a:prstGeom>
                        <a:solidFill>
                          <a:srgbClr val="4472C4">
                            <a:lumMod val="20000"/>
                            <a:lumOff val="80000"/>
                          </a:srgbClr>
                        </a:solidFill>
                        <a:ln w="9525">
                          <a:solidFill>
                            <a:srgbClr val="4472C4">
                              <a:lumMod val="75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A1491" w:rsidRDefault="007A1491" w:rsidP="007A1491">
                            <w:r>
                              <w:t>8/20-1/30: Phase 3 reopening—</w:t>
                            </w:r>
                            <w:r w:rsidR="008817C8">
                              <w:t>75</w:t>
                            </w:r>
                            <w:r>
                              <w:t>% capacit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700424" id="_x0000_s1034" type="#_x0000_t202" style="position:absolute;margin-left:267.5pt;margin-top:8.5pt;width:258.05pt;height:111.4pt;z-index:251756287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" fillcolor="#dae3f3" strokecolor="#2f5597">
                <v:textbox>
                  <w:txbxContent>
                    <w:p w:rsidR="007A1491" w:rsidRDefault="007A1491" w:rsidP="007A1491">
                      <w:r>
                        <w:t>8/20-1/30</w:t>
                      </w:r>
                      <w:r>
                        <w:t xml:space="preserve">: Phase </w:t>
                      </w:r>
                      <w:r>
                        <w:t xml:space="preserve">3 </w:t>
                      </w:r>
                      <w:r>
                        <w:t>reopening—</w:t>
                      </w:r>
                      <w:r w:rsidR="008817C8">
                        <w:t>75</w:t>
                      </w:r>
                      <w:r>
                        <w:t>% capacity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7A1491">
        <w:rPr>
          <w:noProof/>
        </w:rPr>
        <mc:AlternateContent>
          <mc:Choice Requires="wps">
            <w:drawing>
              <wp:anchor distT="45720" distB="45720" distL="114300" distR="114300" simplePos="0" relativeHeight="251761664" behindDoc="0" locked="0" layoutInCell="1" allowOverlap="1" wp14:anchorId="0A6E57E8" wp14:editId="462F15C1">
                <wp:simplePos x="0" y="0"/>
                <wp:positionH relativeFrom="column">
                  <wp:posOffset>2362200</wp:posOffset>
                </wp:positionH>
                <wp:positionV relativeFrom="paragraph">
                  <wp:posOffset>107950</wp:posOffset>
                </wp:positionV>
                <wp:extent cx="1033145" cy="1408430"/>
                <wp:effectExtent l="0" t="0" r="14605" b="20320"/>
                <wp:wrapSquare wrapText="bothSides"/>
                <wp:docPr id="20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33145" cy="1408430"/>
                        </a:xfrm>
                        <a:prstGeom prst="rect">
                          <a:avLst/>
                        </a:prstGeom>
                        <a:solidFill>
                          <a:srgbClr val="4472C4">
                            <a:lumMod val="20000"/>
                            <a:lumOff val="80000"/>
                          </a:srgbClr>
                        </a:solidFill>
                        <a:ln w="9525">
                          <a:solidFill>
                            <a:srgbClr val="4472C4">
                              <a:lumMod val="75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A1491" w:rsidRDefault="007A1491" w:rsidP="007A1491">
                            <w:r>
                              <w:t>7/12-8/20: Phase 2 reopening—50% capacit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6E57E8" id="_x0000_s1035" type="#_x0000_t202" style="position:absolute;margin-left:186pt;margin-top:8.5pt;width:81.35pt;height:110.9pt;z-index:2517616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" fillcolor="#dae3f3" strokecolor="#2f5597">
                <v:textbox>
                  <w:txbxContent>
                    <w:p w:rsidR="007A1491" w:rsidRDefault="007A1491" w:rsidP="007A1491">
                      <w:r>
                        <w:t>7/12-8/20</w:t>
                      </w:r>
                      <w:r>
                        <w:t xml:space="preserve">: Phase </w:t>
                      </w:r>
                      <w:r>
                        <w:t xml:space="preserve">2 </w:t>
                      </w:r>
                      <w:r>
                        <w:t>reopening—</w:t>
                      </w:r>
                      <w:r>
                        <w:t>50</w:t>
                      </w:r>
                      <w:r>
                        <w:t>% capacity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E52309">
        <w:rPr>
          <w:noProof/>
        </w:rPr>
        <mc:AlternateContent>
          <mc:Choice Requires="wps">
            <w:drawing>
              <wp:anchor distT="45720" distB="45720" distL="114300" distR="114300" simplePos="0" relativeHeight="251756031" behindDoc="0" locked="0" layoutInCell="1" allowOverlap="1" wp14:anchorId="5A7EE52F" wp14:editId="512B1A8F">
                <wp:simplePos x="0" y="0"/>
                <wp:positionH relativeFrom="column">
                  <wp:posOffset>1327150</wp:posOffset>
                </wp:positionH>
                <wp:positionV relativeFrom="paragraph">
                  <wp:posOffset>107950</wp:posOffset>
                </wp:positionV>
                <wp:extent cx="1033145" cy="1408430"/>
                <wp:effectExtent l="0" t="0" r="14605" b="20320"/>
                <wp:wrapSquare wrapText="bothSides"/>
                <wp:docPr id="19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33145" cy="1408430"/>
                        </a:xfrm>
                        <a:prstGeom prst="rect">
                          <a:avLst/>
                        </a:prstGeom>
                        <a:solidFill>
                          <a:srgbClr val="4472C4">
                            <a:lumMod val="20000"/>
                            <a:lumOff val="80000"/>
                          </a:srgbClr>
                        </a:solidFill>
                        <a:ln w="9525">
                          <a:solidFill>
                            <a:srgbClr val="4472C4">
                              <a:lumMod val="75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52309" w:rsidRDefault="007A1491" w:rsidP="00E52309">
                            <w:r>
                              <w:t>5/25-7/12: Phase 1 reopening—25% capacit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7EE52F" id="_x0000_s1036" type="#_x0000_t202" style="position:absolute;margin-left:104.5pt;margin-top:8.5pt;width:81.35pt;height:110.9pt;z-index:25175603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" fillcolor="#dae3f3" strokecolor="#2f5597">
                <v:textbox>
                  <w:txbxContent>
                    <w:p w:rsidR="00E52309" w:rsidRDefault="007A1491" w:rsidP="00E52309">
                      <w:r>
                        <w:t>5/25-7/12: Phase 1 reopening—25% capacity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26847" behindDoc="0" locked="0" layoutInCell="1" allowOverlap="1">
                <wp:simplePos x="0" y="0"/>
                <wp:positionH relativeFrom="column">
                  <wp:posOffset>-203200</wp:posOffset>
                </wp:positionH>
                <wp:positionV relativeFrom="paragraph">
                  <wp:posOffset>107950</wp:posOffset>
                </wp:positionV>
                <wp:extent cx="1533525" cy="1395730"/>
                <wp:effectExtent l="0" t="0" r="28575" b="13970"/>
                <wp:wrapSquare wrapText="bothSides"/>
                <wp:docPr id="4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33525" cy="139573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chemeClr val="accent1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5563E" w:rsidRDefault="0075563E">
                            <w:r>
                              <w:t>3/22-</w:t>
                            </w:r>
                            <w:r w:rsidR="00397B81">
                              <w:t xml:space="preserve">5/25: </w:t>
                            </w:r>
                            <w:r>
                              <w:t>Statewide stay at home ord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7" type="#_x0000_t202" style="position:absolute;margin-left:-16pt;margin-top:8.5pt;width:120.75pt;height:109.9pt;z-index:251726847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" fillcolor="#d9e2f3 [660]" strokecolor="#2f5496 [2404]">
                <v:textbox>
                  <w:txbxContent>
                    <w:p w:rsidR="0075563E" w:rsidRDefault="0075563E">
                      <w:r>
                        <w:t>3/22-</w:t>
                      </w:r>
                      <w:r w:rsidR="00397B81">
                        <w:t xml:space="preserve">5/25: </w:t>
                      </w:r>
                      <w:r>
                        <w:t>Statewide stay at home orde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25111F" w:rsidRDefault="0025111F" w:rsidP="00547C6C"/>
    <w:p w:rsidR="0025111F" w:rsidRDefault="00826043" w:rsidP="00547C6C">
      <w:r w:rsidRPr="00E62BF7">
        <w:rPr>
          <w:noProof/>
        </w:rPr>
        <mc:AlternateContent>
          <mc:Choice Requires="wps">
            <w:drawing>
              <wp:anchor distT="45720" distB="45720" distL="114300" distR="114300" simplePos="0" relativeHeight="251767808" behindDoc="0" locked="0" layoutInCell="1" allowOverlap="1" wp14:anchorId="15CE60BA" wp14:editId="296172AC">
                <wp:simplePos x="0" y="0"/>
                <wp:positionH relativeFrom="column">
                  <wp:posOffset>5141595</wp:posOffset>
                </wp:positionH>
                <wp:positionV relativeFrom="paragraph">
                  <wp:posOffset>286014</wp:posOffset>
                </wp:positionV>
                <wp:extent cx="1193165" cy="652780"/>
                <wp:effectExtent l="0" t="0" r="26035" b="13970"/>
                <wp:wrapSquare wrapText="bothSides"/>
                <wp:docPr id="19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93165" cy="65278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50000"/>
                          </a:schemeClr>
                        </a:solidFill>
                        <a:ln w="9525">
                          <a:solidFill>
                            <a:schemeClr val="accent1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62BF7" w:rsidRDefault="00E62BF7" w:rsidP="00E62BF7">
                            <w:r>
                              <w:t xml:space="preserve">11/16-1/20:  No elective </w:t>
                            </w:r>
                            <w:r w:rsidR="00E52309">
                              <w:t xml:space="preserve">medical </w:t>
                            </w:r>
                            <w:r>
                              <w:t>procedur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CE60BA" id="_x0000_s1038" type="#_x0000_t202" style="position:absolute;margin-left:404.85pt;margin-top:22.5pt;width:93.95pt;height:51.4pt;z-index:2517678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" fillcolor="#1f3763 [1604]" strokecolor="#2f5496 [2404]">
                <v:textbox>
                  <w:txbxContent>
                    <w:p w:rsidR="00E62BF7" w:rsidRDefault="00E62BF7" w:rsidP="00E62BF7">
                      <w:r>
                        <w:t xml:space="preserve">11/16-1/20: </w:t>
                      </w:r>
                      <w:r>
                        <w:t xml:space="preserve"> </w:t>
                      </w:r>
                      <w:r>
                        <w:t xml:space="preserve">No elective </w:t>
                      </w:r>
                      <w:r w:rsidR="00E52309">
                        <w:t xml:space="preserve">medical </w:t>
                      </w:r>
                      <w:r>
                        <w:t>procedur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25111F" w:rsidRDefault="000710CA" w:rsidP="00547C6C">
      <w:r w:rsidRPr="000710CA">
        <w:rPr>
          <w:noProof/>
        </w:rPr>
        <mc:AlternateContent>
          <mc:Choice Requires="wps">
            <w:drawing>
              <wp:anchor distT="45720" distB="45720" distL="114300" distR="114300" simplePos="0" relativeHeight="251781120" behindDoc="0" locked="0" layoutInCell="1" allowOverlap="1" wp14:anchorId="282CC417" wp14:editId="586B818B">
                <wp:simplePos x="0" y="0"/>
                <wp:positionH relativeFrom="column">
                  <wp:posOffset>1333500</wp:posOffset>
                </wp:positionH>
                <wp:positionV relativeFrom="paragraph">
                  <wp:posOffset>203835</wp:posOffset>
                </wp:positionV>
                <wp:extent cx="3810000" cy="450215"/>
                <wp:effectExtent l="0" t="0" r="19050" b="26035"/>
                <wp:wrapSquare wrapText="bothSides"/>
                <wp:docPr id="20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10000" cy="450215"/>
                        </a:xfrm>
                        <a:prstGeom prst="rect">
                          <a:avLst/>
                        </a:prstGeom>
                        <a:solidFill>
                          <a:srgbClr val="4472C4">
                            <a:lumMod val="50000"/>
                          </a:srgb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710CA" w:rsidRDefault="000710CA" w:rsidP="000710CA">
                            <w:r>
                              <w:t>5/25-11/16: Elective procedures resume; primary care and OB/GYN heavily rely on telehealth visits</w:t>
                            </w:r>
                          </w:p>
                          <w:p w:rsidR="000710CA" w:rsidRDefault="000710CA" w:rsidP="000710C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2CC417" id="_x0000_s1039" type="#_x0000_t202" style="position:absolute;margin-left:105pt;margin-top:16.05pt;width:300pt;height:35.45pt;z-index:251781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" fillcolor="#203864">
                <v:textbox>
                  <w:txbxContent>
                    <w:p w:rsidR="000710CA" w:rsidRDefault="000710CA" w:rsidP="000710CA">
                      <w:r>
                        <w:t>5/25-11/16: Elective procedures resume; primary care and OB/GYN heavily rely on telehealth visits</w:t>
                      </w:r>
                    </w:p>
                    <w:p w:rsidR="000710CA" w:rsidRDefault="000710CA" w:rsidP="000710CA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73952" behindDoc="0" locked="0" layoutInCell="1" allowOverlap="1">
                <wp:simplePos x="0" y="0"/>
                <wp:positionH relativeFrom="column">
                  <wp:posOffset>-171450</wp:posOffset>
                </wp:positionH>
                <wp:positionV relativeFrom="paragraph">
                  <wp:posOffset>203835</wp:posOffset>
                </wp:positionV>
                <wp:extent cx="1501775" cy="457200"/>
                <wp:effectExtent l="0" t="0" r="22225" b="19050"/>
                <wp:wrapSquare wrapText="bothSides"/>
                <wp:docPr id="20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01775" cy="4572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5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26043" w:rsidRDefault="00826043">
                            <w:r>
                              <w:t>3/23-5/25: No elective medical procedures</w:t>
                            </w:r>
                          </w:p>
                          <w:p w:rsidR="00826043" w:rsidRDefault="0082604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0" type="#_x0000_t202" style="position:absolute;margin-left:-13.5pt;margin-top:16.05pt;width:118.25pt;height:36pt;z-index:2517739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" fillcolor="#1f3763 [1604]">
                <v:textbox>
                  <w:txbxContent>
                    <w:p w:rsidR="00826043" w:rsidRDefault="00826043">
                      <w:r>
                        <w:t>3/23-5/25: No elective medical procedures</w:t>
                      </w:r>
                    </w:p>
                    <w:p w:rsidR="00826043" w:rsidRDefault="00826043"/>
                  </w:txbxContent>
                </v:textbox>
                <w10:wrap type="square"/>
              </v:shape>
            </w:pict>
          </mc:Fallback>
        </mc:AlternateContent>
      </w:r>
    </w:p>
    <w:p w:rsidR="0025111F" w:rsidRDefault="0070700E" w:rsidP="00547C6C">
      <w:r>
        <w:rPr>
          <w:noProof/>
        </w:rPr>
        <mc:AlternateContent>
          <mc:Choice Requires="wps">
            <w:drawing>
              <wp:anchor distT="0" distB="0" distL="114300" distR="114300" simplePos="0" relativeHeight="251657214" behindDoc="0" locked="0" layoutInCell="1" allowOverlap="1" wp14:anchorId="3417A174" wp14:editId="0999B948">
                <wp:simplePos x="0" y="0"/>
                <wp:positionH relativeFrom="column">
                  <wp:posOffset>-571500</wp:posOffset>
                </wp:positionH>
                <wp:positionV relativeFrom="paragraph">
                  <wp:posOffset>285750</wp:posOffset>
                </wp:positionV>
                <wp:extent cx="0" cy="736600"/>
                <wp:effectExtent l="19050" t="0" r="19050" b="2540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736600"/>
                        </a:xfrm>
                        <a:prstGeom prst="line">
                          <a:avLst/>
                        </a:prstGeom>
                        <a:noFill/>
                        <a:ln w="3810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A99E610" id="Straight Connector 8" o:spid="_x0000_s1026" style="position:absolute;z-index:25165721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-45pt,22.5pt" to="-45pt,8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" strokecolor="#4472c4" strokeweight="3pt">
                <v:stroke joinstyle="miter"/>
              </v:line>
            </w:pict>
          </mc:Fallback>
        </mc:AlternateContent>
      </w:r>
      <w:r w:rsidR="000710CA">
        <w:rPr>
          <w:noProof/>
        </w:rPr>
        <mc:AlternateContent>
          <mc:Choice Requires="wps">
            <w:drawing>
              <wp:anchor distT="0" distB="0" distL="114300" distR="114300" simplePos="0" relativeHeight="251786240" behindDoc="0" locked="0" layoutInCell="1" allowOverlap="1">
                <wp:simplePos x="0" y="0"/>
                <wp:positionH relativeFrom="column">
                  <wp:posOffset>-570865</wp:posOffset>
                </wp:positionH>
                <wp:positionV relativeFrom="paragraph">
                  <wp:posOffset>381000</wp:posOffset>
                </wp:positionV>
                <wp:extent cx="9201150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2011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2ACE8C7" id="Straight Connector 1" o:spid="_x0000_s1026" style="position:absolute;z-index:2517862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44.95pt,30pt" to="679.55pt,30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" strokecolor="#4472c4 [3204]" strokeweight=".5pt">
                <v:stroke joinstyle="miter"/>
              </v:line>
            </w:pict>
          </mc:Fallback>
        </mc:AlternateContent>
      </w:r>
      <w:r w:rsidR="00E62BF7">
        <w:rPr>
          <w:noProof/>
        </w:rPr>
        <mc:AlternateContent>
          <mc:Choice Requires="wps">
            <w:drawing>
              <wp:anchor distT="0" distB="0" distL="114300" distR="114300" simplePos="0" relativeHeight="251771904" behindDoc="0" locked="0" layoutInCell="1" allowOverlap="1" wp14:anchorId="23AD2FE8" wp14:editId="461394CC">
                <wp:simplePos x="0" y="0"/>
                <wp:positionH relativeFrom="column">
                  <wp:posOffset>6122967</wp:posOffset>
                </wp:positionH>
                <wp:positionV relativeFrom="paragraph">
                  <wp:posOffset>264556</wp:posOffset>
                </wp:positionV>
                <wp:extent cx="10638" cy="754578"/>
                <wp:effectExtent l="19050" t="19050" r="27940" b="26670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638" cy="754578"/>
                        </a:xfrm>
                        <a:prstGeom prst="line">
                          <a:avLst/>
                        </a:prstGeom>
                        <a:noFill/>
                        <a:ln w="3810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EC4772B" id="Straight Connector 25" o:spid="_x0000_s1026" style="position:absolute;z-index:251771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82.1pt,20.85pt" to="482.95pt,8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" strokecolor="#4472c4" strokeweight="3pt">
                <v:stroke joinstyle="miter"/>
              </v:line>
            </w:pict>
          </mc:Fallback>
        </mc:AlternateContent>
      </w:r>
      <w:r w:rsidR="00C52BA7" w:rsidRPr="00C52BA7">
        <w:rPr>
          <w:noProof/>
        </w:rPr>
        <mc:AlternateContent>
          <mc:Choice Requires="wps">
            <w:drawing>
              <wp:anchor distT="45720" distB="45720" distL="114300" distR="114300" simplePos="0" relativeHeight="251653114" behindDoc="0" locked="0" layoutInCell="1" allowOverlap="1" wp14:anchorId="432396F0" wp14:editId="4762577E">
                <wp:simplePos x="0" y="0"/>
                <wp:positionH relativeFrom="column">
                  <wp:posOffset>6184421</wp:posOffset>
                </wp:positionH>
                <wp:positionV relativeFrom="paragraph">
                  <wp:posOffset>408371</wp:posOffset>
                </wp:positionV>
                <wp:extent cx="457200" cy="266700"/>
                <wp:effectExtent l="0" t="0" r="0" b="0"/>
                <wp:wrapSquare wrapText="bothSides"/>
                <wp:docPr id="6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720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52BA7" w:rsidRDefault="00C52BA7" w:rsidP="00C52BA7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Jan.</w:t>
                            </w:r>
                          </w:p>
                          <w:p w:rsidR="00C52BA7" w:rsidRPr="00F62D25" w:rsidRDefault="00C52BA7" w:rsidP="00C52BA7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2396F0" id="_x0000_s1041" type="#_x0000_t202" style="position:absolute;margin-left:486.95pt;margin-top:32.15pt;width:36pt;height:21pt;z-index:25165311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" stroked="f">
                <v:textbox>
                  <w:txbxContent>
                    <w:p w:rsidR="00C52BA7" w:rsidRDefault="00C52BA7" w:rsidP="00C52BA7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Jan.</w:t>
                      </w:r>
                    </w:p>
                    <w:p w:rsidR="00C52BA7" w:rsidRPr="00F62D25" w:rsidRDefault="00C52BA7" w:rsidP="00C52BA7">
                      <w:pPr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C52BA7">
        <w:rPr>
          <w:noProof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27C7B456" wp14:editId="335E16F8">
                <wp:simplePos x="0" y="0"/>
                <wp:positionH relativeFrom="column">
                  <wp:posOffset>8524240</wp:posOffset>
                </wp:positionH>
                <wp:positionV relativeFrom="paragraph">
                  <wp:posOffset>304165</wp:posOffset>
                </wp:positionV>
                <wp:extent cx="0" cy="190500"/>
                <wp:effectExtent l="0" t="0" r="38100" b="19050"/>
                <wp:wrapNone/>
                <wp:docPr id="51" name="Straight Connector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050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13E3FD6" id="Straight Connector 51" o:spid="_x0000_s1026" style="position:absolute;z-index:251742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71.2pt,23.95pt" to="671.2pt,38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" strokecolor="#4472c4" strokeweight=".5pt">
                <v:stroke joinstyle="miter"/>
              </v:line>
            </w:pict>
          </mc:Fallback>
        </mc:AlternateContent>
      </w:r>
      <w:r w:rsidR="00C52BA7">
        <w:rPr>
          <w:noProof/>
        </w:rPr>
        <mc:AlternateContent>
          <mc:Choice Requires="wps">
            <w:drawing>
              <wp:anchor distT="0" distB="0" distL="114300" distR="114300" simplePos="0" relativeHeight="251770880" behindDoc="0" locked="0" layoutInCell="1" allowOverlap="1" wp14:anchorId="601F550A" wp14:editId="2D0E5838">
                <wp:simplePos x="0" y="0"/>
                <wp:positionH relativeFrom="column">
                  <wp:posOffset>7933690</wp:posOffset>
                </wp:positionH>
                <wp:positionV relativeFrom="paragraph">
                  <wp:posOffset>274955</wp:posOffset>
                </wp:positionV>
                <wp:extent cx="0" cy="190500"/>
                <wp:effectExtent l="0" t="0" r="38100" b="19050"/>
                <wp:wrapNone/>
                <wp:docPr id="24" name="Straight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050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41E8C62" id="Straight Connector 24" o:spid="_x0000_s1026" style="position:absolute;z-index:251770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24.7pt,21.65pt" to="624.7pt,36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" strokecolor="#4472c4" strokeweight=".5pt">
                <v:stroke joinstyle="miter"/>
              </v:line>
            </w:pict>
          </mc:Fallback>
        </mc:AlternateContent>
      </w:r>
      <w:r w:rsidR="00C52BA7">
        <w:rPr>
          <w:noProof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0B74EF98" wp14:editId="20186021">
                <wp:simplePos x="0" y="0"/>
                <wp:positionH relativeFrom="column">
                  <wp:posOffset>7266940</wp:posOffset>
                </wp:positionH>
                <wp:positionV relativeFrom="paragraph">
                  <wp:posOffset>275590</wp:posOffset>
                </wp:positionV>
                <wp:extent cx="0" cy="190500"/>
                <wp:effectExtent l="0" t="0" r="38100" b="19050"/>
                <wp:wrapNone/>
                <wp:docPr id="47" name="Straight Connector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050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0F53A5F" id="Straight Connector 47" o:spid="_x0000_s1026" style="position:absolute;z-index:251740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72.2pt,21.7pt" to="572.2pt,36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" strokecolor="#4472c4" strokeweight=".5pt">
                <v:stroke joinstyle="miter"/>
              </v:line>
            </w:pict>
          </mc:Fallback>
        </mc:AlternateContent>
      </w:r>
      <w:r w:rsidR="00C52BA7">
        <w:rPr>
          <w:noProof/>
        </w:rPr>
        <mc:AlternateContent>
          <mc:Choice Requires="wps">
            <w:drawing>
              <wp:anchor distT="0" distB="0" distL="114300" distR="114300" simplePos="0" relativeHeight="251769856" behindDoc="0" locked="0" layoutInCell="1" allowOverlap="1" wp14:anchorId="0B74EF98" wp14:editId="20186021">
                <wp:simplePos x="0" y="0"/>
                <wp:positionH relativeFrom="column">
                  <wp:posOffset>6676390</wp:posOffset>
                </wp:positionH>
                <wp:positionV relativeFrom="paragraph">
                  <wp:posOffset>285115</wp:posOffset>
                </wp:positionV>
                <wp:extent cx="0" cy="190500"/>
                <wp:effectExtent l="0" t="0" r="38100" b="19050"/>
                <wp:wrapNone/>
                <wp:docPr id="46" name="Straight Connector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050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3E470D7" id="Straight Connector 46" o:spid="_x0000_s1026" style="position:absolute;z-index:251769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25.7pt,22.45pt" to="525.7pt,37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" strokecolor="#4472c4" strokeweight=".5pt">
                <v:stroke joinstyle="miter"/>
              </v:line>
            </w:pict>
          </mc:Fallback>
        </mc:AlternateContent>
      </w:r>
      <w:r w:rsidR="009A452E">
        <w:rPr>
          <w:noProof/>
        </w:rPr>
        <mc:AlternateContent>
          <mc:Choice Requires="wps">
            <w:drawing>
              <wp:anchor distT="0" distB="0" distL="114300" distR="114300" simplePos="0" relativeHeight="251768832" behindDoc="0" locked="0" layoutInCell="1" allowOverlap="1" wp14:anchorId="601F550A" wp14:editId="2D0E5838">
                <wp:simplePos x="0" y="0"/>
                <wp:positionH relativeFrom="column">
                  <wp:posOffset>5485765</wp:posOffset>
                </wp:positionH>
                <wp:positionV relativeFrom="paragraph">
                  <wp:posOffset>265430</wp:posOffset>
                </wp:positionV>
                <wp:extent cx="0" cy="190500"/>
                <wp:effectExtent l="0" t="0" r="38100" b="1905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050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D0F259D" id="Straight Connector 21" o:spid="_x0000_s1026" style="position:absolute;z-index:251768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31.95pt,20.9pt" to="431.95pt,35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" strokecolor="#4472c4" strokeweight=".5pt">
                <v:stroke joinstyle="miter"/>
              </v:line>
            </w:pict>
          </mc:Fallback>
        </mc:AlternateContent>
      </w:r>
      <w:r w:rsidR="009A452E">
        <w:rPr>
          <w:noProof/>
        </w:rPr>
        <mc:AlternateContent>
          <mc:Choice Requires="wps">
            <w:drawing>
              <wp:anchor distT="0" distB="0" distL="114300" distR="114300" simplePos="0" relativeHeight="251788288" behindDoc="0" locked="0" layoutInCell="1" allowOverlap="1" wp14:anchorId="601F550A" wp14:editId="2D0E5838">
                <wp:simplePos x="0" y="0"/>
                <wp:positionH relativeFrom="column">
                  <wp:posOffset>4876165</wp:posOffset>
                </wp:positionH>
                <wp:positionV relativeFrom="paragraph">
                  <wp:posOffset>284480</wp:posOffset>
                </wp:positionV>
                <wp:extent cx="0" cy="190500"/>
                <wp:effectExtent l="0" t="0" r="38100" b="19050"/>
                <wp:wrapNone/>
                <wp:docPr id="20" name="Straight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050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23EF1D9" id="Straight Connector 20" o:spid="_x0000_s1026" style="position:absolute;z-index:251788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83.95pt,22.4pt" to="383.95pt,37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" strokecolor="#4472c4" strokeweight=".5pt">
                <v:stroke joinstyle="miter"/>
              </v:line>
            </w:pict>
          </mc:Fallback>
        </mc:AlternateContent>
      </w:r>
      <w:r w:rsidR="009A452E">
        <w:rPr>
          <w:noProof/>
        </w:rPr>
        <mc:AlternateContent>
          <mc:Choice Requires="wps">
            <w:drawing>
              <wp:anchor distT="0" distB="0" distL="114300" distR="114300" simplePos="0" relativeHeight="251787264" behindDoc="0" locked="0" layoutInCell="1" allowOverlap="1" wp14:anchorId="601F550A" wp14:editId="2D0E5838">
                <wp:simplePos x="0" y="0"/>
                <wp:positionH relativeFrom="column">
                  <wp:posOffset>4257675</wp:posOffset>
                </wp:positionH>
                <wp:positionV relativeFrom="paragraph">
                  <wp:posOffset>269875</wp:posOffset>
                </wp:positionV>
                <wp:extent cx="0" cy="190500"/>
                <wp:effectExtent l="0" t="0" r="38100" b="19050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050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FFD001F" id="Straight Connector 19" o:spid="_x0000_s1026" style="position:absolute;z-index:251787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5.25pt,21.25pt" to="335.25pt,3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" strokecolor="#4472c4" strokeweight=".5pt">
                <v:stroke joinstyle="miter"/>
              </v:line>
            </w:pict>
          </mc:Fallback>
        </mc:AlternateContent>
      </w:r>
      <w:r w:rsidR="009A452E">
        <w:rPr>
          <w:noProof/>
        </w:rPr>
        <mc:AlternateContent>
          <mc:Choice Requires="wps">
            <w:drawing>
              <wp:anchor distT="0" distB="0" distL="114300" distR="114300" simplePos="0" relativeHeight="251785216" behindDoc="0" locked="0" layoutInCell="1" allowOverlap="1" wp14:anchorId="601F550A" wp14:editId="2D0E5838">
                <wp:simplePos x="0" y="0"/>
                <wp:positionH relativeFrom="column">
                  <wp:posOffset>3562350</wp:posOffset>
                </wp:positionH>
                <wp:positionV relativeFrom="paragraph">
                  <wp:posOffset>266065</wp:posOffset>
                </wp:positionV>
                <wp:extent cx="0" cy="190500"/>
                <wp:effectExtent l="0" t="0" r="38100" b="19050"/>
                <wp:wrapNone/>
                <wp:docPr id="22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050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E5446CF" id="Straight Connector 22" o:spid="_x0000_s1026" style="position:absolute;z-index:251785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80.5pt,20.95pt" to="280.5pt,3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" strokecolor="#4472c4" strokeweight=".5pt">
                <v:stroke joinstyle="miter"/>
              </v:line>
            </w:pict>
          </mc:Fallback>
        </mc:AlternateContent>
      </w:r>
      <w:r w:rsidR="009A452E">
        <w:rPr>
          <w:noProof/>
        </w:rPr>
        <mc:AlternateContent>
          <mc:Choice Requires="wps">
            <w:drawing>
              <wp:anchor distT="0" distB="0" distL="114300" distR="114300" simplePos="0" relativeHeight="251784192" behindDoc="0" locked="0" layoutInCell="1" allowOverlap="1" wp14:anchorId="601F550A" wp14:editId="2D0E5838">
                <wp:simplePos x="0" y="0"/>
                <wp:positionH relativeFrom="column">
                  <wp:posOffset>2800350</wp:posOffset>
                </wp:positionH>
                <wp:positionV relativeFrom="paragraph">
                  <wp:posOffset>266065</wp:posOffset>
                </wp:positionV>
                <wp:extent cx="0" cy="190500"/>
                <wp:effectExtent l="0" t="0" r="38100" b="19050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050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734A651" id="Straight Connector 18" o:spid="_x0000_s1026" style="position:absolute;z-index:251784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20.5pt,20.95pt" to="220.5pt,3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" strokecolor="#4472c4" strokeweight=".5pt">
                <v:stroke joinstyle="miter"/>
              </v:line>
            </w:pict>
          </mc:Fallback>
        </mc:AlternateContent>
      </w:r>
      <w:r w:rsidR="009A452E">
        <w:rPr>
          <w:noProof/>
        </w:rPr>
        <mc:AlternateContent>
          <mc:Choice Requires="wps">
            <w:drawing>
              <wp:anchor distT="0" distB="0" distL="114300" distR="114300" simplePos="0" relativeHeight="251783168" behindDoc="0" locked="0" layoutInCell="1" allowOverlap="1" wp14:anchorId="601F550A" wp14:editId="2D0E5838">
                <wp:simplePos x="0" y="0"/>
                <wp:positionH relativeFrom="column">
                  <wp:posOffset>2095500</wp:posOffset>
                </wp:positionH>
                <wp:positionV relativeFrom="paragraph">
                  <wp:posOffset>287020</wp:posOffset>
                </wp:positionV>
                <wp:extent cx="0" cy="190500"/>
                <wp:effectExtent l="0" t="0" r="38100" b="1905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050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95091B3" id="Straight Connector 16" o:spid="_x0000_s1026" style="position:absolute;z-index:251783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65pt,22.6pt" to="165pt,37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" strokecolor="#4472c4" strokeweight=".5pt">
                <v:stroke joinstyle="miter"/>
              </v:line>
            </w:pict>
          </mc:Fallback>
        </mc:AlternateContent>
      </w:r>
      <w:r w:rsidR="009A452E">
        <w:rPr>
          <w:noProof/>
        </w:rPr>
        <mc:AlternateContent>
          <mc:Choice Requires="wps">
            <w:drawing>
              <wp:anchor distT="0" distB="0" distL="114300" distR="114300" simplePos="0" relativeHeight="251782144" behindDoc="0" locked="0" layoutInCell="1" allowOverlap="1" wp14:anchorId="601F550A" wp14:editId="2D0E5838">
                <wp:simplePos x="0" y="0"/>
                <wp:positionH relativeFrom="column">
                  <wp:posOffset>1390650</wp:posOffset>
                </wp:positionH>
                <wp:positionV relativeFrom="paragraph">
                  <wp:posOffset>265430</wp:posOffset>
                </wp:positionV>
                <wp:extent cx="0" cy="190500"/>
                <wp:effectExtent l="0" t="0" r="38100" b="1905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050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0F820D2" id="Straight Connector 17" o:spid="_x0000_s1026" style="position:absolute;z-index:251782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9.5pt,20.9pt" to="109.5pt,35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" strokecolor="#4472c4" strokeweight=".5pt">
                <v:stroke joinstyle="miter"/>
              </v:line>
            </w:pict>
          </mc:Fallback>
        </mc:AlternateContent>
      </w:r>
      <w:r w:rsidR="009A452E">
        <w:rPr>
          <w:noProof/>
        </w:rPr>
        <mc:AlternateContent>
          <mc:Choice Requires="wps">
            <w:drawing>
              <wp:anchor distT="0" distB="0" distL="114300" distR="114300" simplePos="0" relativeHeight="251776000" behindDoc="0" locked="0" layoutInCell="1" allowOverlap="1" wp14:anchorId="601F550A" wp14:editId="2D0E5838">
                <wp:simplePos x="0" y="0"/>
                <wp:positionH relativeFrom="column">
                  <wp:posOffset>781050</wp:posOffset>
                </wp:positionH>
                <wp:positionV relativeFrom="paragraph">
                  <wp:posOffset>285115</wp:posOffset>
                </wp:positionV>
                <wp:extent cx="0" cy="190500"/>
                <wp:effectExtent l="0" t="0" r="38100" b="1905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050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2465B8C" id="Straight Connector 15" o:spid="_x0000_s1026" style="position:absolute;z-index:251776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1.5pt,22.45pt" to="61.5pt,37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" strokecolor="#4472c4" strokeweight=".5pt">
                <v:stroke joinstyle="miter"/>
              </v:line>
            </w:pict>
          </mc:Fallback>
        </mc:AlternateContent>
      </w:r>
      <w:r w:rsidR="009A452E">
        <w:rPr>
          <w:noProof/>
        </w:rPr>
        <mc:AlternateContent>
          <mc:Choice Requires="wps">
            <w:drawing>
              <wp:anchor distT="0" distB="0" distL="114300" distR="114300" simplePos="0" relativeHeight="251774976" behindDoc="0" locked="0" layoutInCell="1" allowOverlap="1">
                <wp:simplePos x="0" y="0"/>
                <wp:positionH relativeFrom="column">
                  <wp:posOffset>133350</wp:posOffset>
                </wp:positionH>
                <wp:positionV relativeFrom="paragraph">
                  <wp:posOffset>288925</wp:posOffset>
                </wp:positionV>
                <wp:extent cx="0" cy="190500"/>
                <wp:effectExtent l="0" t="0" r="38100" b="190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05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1564F45" id="Straight Connector 14" o:spid="_x0000_s1026" style="position:absolute;z-index:251774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.5pt,22.75pt" to="10.5pt,37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" strokecolor="#4472c4 [3204]" strokeweight=".5pt">
                <v:stroke joinstyle="miter"/>
              </v:line>
            </w:pict>
          </mc:Fallback>
        </mc:AlternateContent>
      </w:r>
    </w:p>
    <w:p w:rsidR="0025111F" w:rsidRDefault="0070700E" w:rsidP="00547C6C"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-571500</wp:posOffset>
                </wp:positionH>
                <wp:positionV relativeFrom="paragraph">
                  <wp:posOffset>730885</wp:posOffset>
                </wp:positionV>
                <wp:extent cx="6705600" cy="7620"/>
                <wp:effectExtent l="19050" t="19050" r="19050" b="3048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705600" cy="7620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4DE527B" id="Straight Connector 5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5pt,57.55pt" to="483pt,5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" strokecolor="#4472c4 [3204]" strokeweight="2.25pt">
                <v:stroke joinstyle="miter"/>
              </v:line>
            </w:pict>
          </mc:Fallback>
        </mc:AlternateContent>
      </w:r>
      <w:r w:rsidR="00826043"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>
                <wp:simplePos x="0" y="0"/>
                <wp:positionH relativeFrom="column">
                  <wp:posOffset>2520315</wp:posOffset>
                </wp:positionH>
                <wp:positionV relativeFrom="paragraph">
                  <wp:posOffset>471739</wp:posOffset>
                </wp:positionV>
                <wp:extent cx="914400" cy="504825"/>
                <wp:effectExtent l="0" t="0" r="19050" b="28575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14400" cy="5048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62D25" w:rsidRPr="00F62D25" w:rsidRDefault="00F62D25">
                            <w:pPr>
                              <w:rPr>
                                <w:color w:val="C45911" w:themeColor="accent2" w:themeShade="BF"/>
                                <w:sz w:val="52"/>
                                <w:szCs w:val="52"/>
                              </w:rPr>
                            </w:pPr>
                            <w:r w:rsidRPr="00F62D25">
                              <w:rPr>
                                <w:color w:val="C45911" w:themeColor="accent2" w:themeShade="BF"/>
                                <w:sz w:val="52"/>
                                <w:szCs w:val="52"/>
                              </w:rPr>
                              <w:t>20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42" type="#_x0000_t202" style="position:absolute;margin-left:198.45pt;margin-top:37.15pt;width:1in;height:39.7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">
                <v:textbox>
                  <w:txbxContent>
                    <w:p w:rsidR="00F62D25" w:rsidRPr="00F62D25" w:rsidRDefault="00F62D25">
                      <w:pPr>
                        <w:rPr>
                          <w:color w:val="C45911" w:themeColor="accent2" w:themeShade="BF"/>
                          <w:sz w:val="52"/>
                          <w:szCs w:val="52"/>
                        </w:rPr>
                      </w:pPr>
                      <w:r w:rsidRPr="00F62D25">
                        <w:rPr>
                          <w:color w:val="C45911" w:themeColor="accent2" w:themeShade="BF"/>
                          <w:sz w:val="52"/>
                          <w:szCs w:val="52"/>
                        </w:rPr>
                        <w:t>202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52BA7" w:rsidRPr="00C52BA7">
        <w:rPr>
          <w:noProof/>
        </w:rPr>
        <mc:AlternateContent>
          <mc:Choice Requires="wps">
            <w:drawing>
              <wp:anchor distT="45720" distB="45720" distL="114300" distR="114300" simplePos="0" relativeHeight="251736064" behindDoc="0" locked="0" layoutInCell="1" allowOverlap="1" wp14:anchorId="3AF31BB4" wp14:editId="1B7AAD06">
                <wp:simplePos x="0" y="0"/>
                <wp:positionH relativeFrom="column">
                  <wp:posOffset>7352030</wp:posOffset>
                </wp:positionH>
                <wp:positionV relativeFrom="paragraph">
                  <wp:posOffset>508281</wp:posOffset>
                </wp:positionV>
                <wp:extent cx="914400" cy="504825"/>
                <wp:effectExtent l="0" t="0" r="19050" b="28575"/>
                <wp:wrapSquare wrapText="bothSides"/>
                <wp:docPr id="4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14400" cy="5048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52BA7" w:rsidRPr="00F62D25" w:rsidRDefault="00C52BA7" w:rsidP="00C52BA7">
                            <w:pPr>
                              <w:rPr>
                                <w:color w:val="C45911" w:themeColor="accent2" w:themeShade="BF"/>
                                <w:sz w:val="52"/>
                                <w:szCs w:val="52"/>
                              </w:rPr>
                            </w:pPr>
                            <w:r w:rsidRPr="00F62D25">
                              <w:rPr>
                                <w:color w:val="C45911" w:themeColor="accent2" w:themeShade="BF"/>
                                <w:sz w:val="52"/>
                                <w:szCs w:val="52"/>
                              </w:rPr>
                              <w:t>202</w:t>
                            </w:r>
                            <w:r>
                              <w:rPr>
                                <w:color w:val="C45911" w:themeColor="accent2" w:themeShade="BF"/>
                                <w:sz w:val="52"/>
                                <w:szCs w:val="52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F31BB4" id="_x0000_s1043" type="#_x0000_t202" style="position:absolute;margin-left:578.9pt;margin-top:40pt;width:1in;height:39.75pt;z-index:2517360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">
                <v:textbox>
                  <w:txbxContent>
                    <w:p w:rsidR="00C52BA7" w:rsidRPr="00F62D25" w:rsidRDefault="00C52BA7" w:rsidP="00C52BA7">
                      <w:pPr>
                        <w:rPr>
                          <w:color w:val="C45911" w:themeColor="accent2" w:themeShade="BF"/>
                          <w:sz w:val="52"/>
                          <w:szCs w:val="52"/>
                        </w:rPr>
                      </w:pPr>
                      <w:r w:rsidRPr="00F62D25">
                        <w:rPr>
                          <w:color w:val="C45911" w:themeColor="accent2" w:themeShade="BF"/>
                          <w:sz w:val="52"/>
                          <w:szCs w:val="52"/>
                        </w:rPr>
                        <w:t>202</w:t>
                      </w:r>
                      <w:r>
                        <w:rPr>
                          <w:color w:val="C45911" w:themeColor="accent2" w:themeShade="BF"/>
                          <w:sz w:val="52"/>
                          <w:szCs w:val="52"/>
                        </w:rPr>
                        <w:t>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52BA7" w:rsidRPr="00C52BA7">
        <w:rPr>
          <w:noProof/>
        </w:rPr>
        <mc:AlternateContent>
          <mc:Choice Requires="wps">
            <w:drawing>
              <wp:anchor distT="45720" distB="45720" distL="114300" distR="114300" simplePos="0" relativeHeight="251749376" behindDoc="0" locked="0" layoutInCell="1" allowOverlap="1" wp14:anchorId="61B1216E" wp14:editId="635C7364">
                <wp:simplePos x="0" y="0"/>
                <wp:positionH relativeFrom="column">
                  <wp:posOffset>6752590</wp:posOffset>
                </wp:positionH>
                <wp:positionV relativeFrom="paragraph">
                  <wp:posOffset>121285</wp:posOffset>
                </wp:positionV>
                <wp:extent cx="457200" cy="266700"/>
                <wp:effectExtent l="0" t="0" r="0" b="0"/>
                <wp:wrapSquare wrapText="bothSides"/>
                <wp:docPr id="5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720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52BA7" w:rsidRPr="00F62D25" w:rsidRDefault="00C52BA7" w:rsidP="00C52BA7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Feb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B1216E" id="_x0000_s1044" type="#_x0000_t202" style="position:absolute;margin-left:531.7pt;margin-top:9.55pt;width:36pt;height:21pt;z-index:2517493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" stroked="f">
                <v:textbox>
                  <w:txbxContent>
                    <w:p w:rsidR="00C52BA7" w:rsidRPr="00F62D25" w:rsidRDefault="00C52BA7" w:rsidP="00C52BA7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Feb</w:t>
                      </w:r>
                      <w:r>
                        <w:rPr>
                          <w:sz w:val="18"/>
                          <w:szCs w:val="18"/>
                        </w:rPr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52BA7" w:rsidRPr="00C52BA7">
        <w:rPr>
          <w:noProof/>
        </w:rPr>
        <mc:AlternateContent>
          <mc:Choice Requires="wps">
            <w:drawing>
              <wp:anchor distT="45720" distB="45720" distL="114300" distR="114300" simplePos="0" relativeHeight="251747328" behindDoc="0" locked="0" layoutInCell="1" allowOverlap="1" wp14:anchorId="61B1216E" wp14:editId="635C7364">
                <wp:simplePos x="0" y="0"/>
                <wp:positionH relativeFrom="column">
                  <wp:posOffset>8076565</wp:posOffset>
                </wp:positionH>
                <wp:positionV relativeFrom="paragraph">
                  <wp:posOffset>121285</wp:posOffset>
                </wp:positionV>
                <wp:extent cx="457200" cy="266700"/>
                <wp:effectExtent l="0" t="0" r="0" b="0"/>
                <wp:wrapSquare wrapText="bothSides"/>
                <wp:docPr id="5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720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52BA7" w:rsidRPr="00F62D25" w:rsidRDefault="00C52BA7" w:rsidP="00C52BA7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Apr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B1216E" id="_x0000_s1045" type="#_x0000_t202" style="position:absolute;margin-left:635.95pt;margin-top:9.55pt;width:36pt;height:21pt;z-index:2517473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" stroked="f">
                <v:textbox>
                  <w:txbxContent>
                    <w:p w:rsidR="00C52BA7" w:rsidRPr="00F62D25" w:rsidRDefault="00C52BA7" w:rsidP="00C52BA7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Apr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52BA7" w:rsidRPr="00C52BA7">
        <w:rPr>
          <w:noProof/>
        </w:rPr>
        <mc:AlternateContent>
          <mc:Choice Requires="wps">
            <w:drawing>
              <wp:anchor distT="45720" distB="45720" distL="114300" distR="114300" simplePos="0" relativeHeight="251745280" behindDoc="0" locked="0" layoutInCell="1" allowOverlap="1" wp14:anchorId="36E8202D" wp14:editId="02273066">
                <wp:simplePos x="0" y="0"/>
                <wp:positionH relativeFrom="column">
                  <wp:posOffset>7381240</wp:posOffset>
                </wp:positionH>
                <wp:positionV relativeFrom="paragraph">
                  <wp:posOffset>102235</wp:posOffset>
                </wp:positionV>
                <wp:extent cx="457200" cy="266700"/>
                <wp:effectExtent l="0" t="0" r="0" b="0"/>
                <wp:wrapSquare wrapText="bothSides"/>
                <wp:docPr id="5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720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52BA7" w:rsidRPr="00F62D25" w:rsidRDefault="00C52BA7" w:rsidP="00C52BA7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Mar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E8202D" id="_x0000_s1046" type="#_x0000_t202" style="position:absolute;margin-left:581.2pt;margin-top:8.05pt;width:36pt;height:21pt;z-index:2517452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" stroked="f">
                <v:textbox>
                  <w:txbxContent>
                    <w:p w:rsidR="00C52BA7" w:rsidRPr="00F62D25" w:rsidRDefault="00C52BA7" w:rsidP="00C52BA7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Mar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9A452E" w:rsidRPr="009A452E">
        <w:rPr>
          <w:noProof/>
        </w:rPr>
        <mc:AlternateContent>
          <mc:Choice Requires="wps">
            <w:drawing>
              <wp:anchor distT="45720" distB="45720" distL="114300" distR="114300" simplePos="0" relativeHeight="251725824" behindDoc="0" locked="0" layoutInCell="1" allowOverlap="1" wp14:anchorId="29D4C9DD" wp14:editId="6350ED2A">
                <wp:simplePos x="0" y="0"/>
                <wp:positionH relativeFrom="column">
                  <wp:posOffset>5581015</wp:posOffset>
                </wp:positionH>
                <wp:positionV relativeFrom="paragraph">
                  <wp:posOffset>120650</wp:posOffset>
                </wp:positionV>
                <wp:extent cx="457200" cy="266700"/>
                <wp:effectExtent l="0" t="0" r="0" b="0"/>
                <wp:wrapSquare wrapText="bothSides"/>
                <wp:docPr id="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720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A452E" w:rsidRPr="00F62D25" w:rsidRDefault="009A452E" w:rsidP="009A452E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Dec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D4C9DD" id="_x0000_s1047" type="#_x0000_t202" style="position:absolute;margin-left:439.45pt;margin-top:9.5pt;width:36pt;height:21pt;z-index:2517258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" stroked="f">
                <v:textbox>
                  <w:txbxContent>
                    <w:p w:rsidR="009A452E" w:rsidRPr="00F62D25" w:rsidRDefault="009A452E" w:rsidP="009A452E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Dec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9A452E" w:rsidRPr="009A452E">
        <w:rPr>
          <w:noProof/>
        </w:rPr>
        <mc:AlternateContent>
          <mc:Choice Requires="wps">
            <w:drawing>
              <wp:anchor distT="45720" distB="45720" distL="114300" distR="114300" simplePos="0" relativeHeight="251727872" behindDoc="0" locked="0" layoutInCell="1" allowOverlap="1" wp14:anchorId="29D4C9DD" wp14:editId="6350ED2A">
                <wp:simplePos x="0" y="0"/>
                <wp:positionH relativeFrom="column">
                  <wp:posOffset>4971415</wp:posOffset>
                </wp:positionH>
                <wp:positionV relativeFrom="paragraph">
                  <wp:posOffset>118745</wp:posOffset>
                </wp:positionV>
                <wp:extent cx="457200" cy="266700"/>
                <wp:effectExtent l="0" t="0" r="0" b="0"/>
                <wp:wrapSquare wrapText="bothSides"/>
                <wp:docPr id="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720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A452E" w:rsidRPr="00F62D25" w:rsidRDefault="009A452E" w:rsidP="009A452E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Nov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D4C9DD" id="_x0000_s1048" type="#_x0000_t202" style="position:absolute;margin-left:391.45pt;margin-top:9.35pt;width:36pt;height:21pt;z-index:2517278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" stroked="f">
                <v:textbox>
                  <w:txbxContent>
                    <w:p w:rsidR="009A452E" w:rsidRPr="00F62D25" w:rsidRDefault="009A452E" w:rsidP="009A452E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Nov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9A452E" w:rsidRPr="009A452E">
        <w:rPr>
          <w:noProof/>
        </w:rPr>
        <mc:AlternateContent>
          <mc:Choice Requires="wps">
            <w:drawing>
              <wp:anchor distT="45720" distB="45720" distL="114300" distR="114300" simplePos="0" relativeHeight="251715584" behindDoc="0" locked="0" layoutInCell="1" allowOverlap="1" wp14:anchorId="7EFEAA99" wp14:editId="0AE3B34F">
                <wp:simplePos x="0" y="0"/>
                <wp:positionH relativeFrom="column">
                  <wp:posOffset>4342765</wp:posOffset>
                </wp:positionH>
                <wp:positionV relativeFrom="paragraph">
                  <wp:posOffset>111125</wp:posOffset>
                </wp:positionV>
                <wp:extent cx="457200" cy="266700"/>
                <wp:effectExtent l="0" t="0" r="0" b="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720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A452E" w:rsidRPr="00F62D25" w:rsidRDefault="009A452E" w:rsidP="009A452E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Oc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FEAA99" id="_x0000_s1049" type="#_x0000_t202" style="position:absolute;margin-left:341.95pt;margin-top:8.75pt;width:36pt;height:21pt;z-index:2517155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" stroked="f">
                <v:textbox>
                  <w:txbxContent>
                    <w:p w:rsidR="009A452E" w:rsidRPr="00F62D25" w:rsidRDefault="009A452E" w:rsidP="009A452E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Oct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9A452E" w:rsidRPr="009A452E">
        <w:rPr>
          <w:noProof/>
        </w:rPr>
        <mc:AlternateContent>
          <mc:Choice Requires="wps">
            <w:drawing>
              <wp:anchor distT="45720" distB="45720" distL="114300" distR="114300" simplePos="0" relativeHeight="251717632" behindDoc="0" locked="0" layoutInCell="1" allowOverlap="1" wp14:anchorId="7EFEAA99" wp14:editId="0AE3B34F">
                <wp:simplePos x="0" y="0"/>
                <wp:positionH relativeFrom="column">
                  <wp:posOffset>3704590</wp:posOffset>
                </wp:positionH>
                <wp:positionV relativeFrom="paragraph">
                  <wp:posOffset>111125</wp:posOffset>
                </wp:positionV>
                <wp:extent cx="457200" cy="266700"/>
                <wp:effectExtent l="0" t="0" r="0" b="0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720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A452E" w:rsidRPr="00F62D25" w:rsidRDefault="009A452E" w:rsidP="009A452E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Sep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FEAA99" id="_x0000_s1050" type="#_x0000_t202" style="position:absolute;margin-left:291.7pt;margin-top:8.75pt;width:36pt;height:21pt;z-index:2517176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" stroked="f">
                <v:textbox>
                  <w:txbxContent>
                    <w:p w:rsidR="009A452E" w:rsidRPr="00F62D25" w:rsidRDefault="009A452E" w:rsidP="009A452E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Sept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9A452E" w:rsidRPr="009A452E">
        <w:rPr>
          <w:noProof/>
        </w:rPr>
        <mc:AlternateContent>
          <mc:Choice Requires="wps">
            <w:drawing>
              <wp:anchor distT="45720" distB="45720" distL="114300" distR="114300" simplePos="0" relativeHeight="251721728" behindDoc="0" locked="0" layoutInCell="1" allowOverlap="1" wp14:anchorId="7EFEAA99" wp14:editId="0AE3B34F">
                <wp:simplePos x="0" y="0"/>
                <wp:positionH relativeFrom="column">
                  <wp:posOffset>2980690</wp:posOffset>
                </wp:positionH>
                <wp:positionV relativeFrom="paragraph">
                  <wp:posOffset>111125</wp:posOffset>
                </wp:positionV>
                <wp:extent cx="457200" cy="266700"/>
                <wp:effectExtent l="0" t="0" r="0" b="0"/>
                <wp:wrapSquare wrapText="bothSides"/>
                <wp:docPr id="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720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A452E" w:rsidRPr="00F62D25" w:rsidRDefault="009A452E" w:rsidP="009A452E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Aug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FEAA99" id="_x0000_s1051" type="#_x0000_t202" style="position:absolute;margin-left:234.7pt;margin-top:8.75pt;width:36pt;height:21pt;z-index:2517217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" stroked="f">
                <v:textbox>
                  <w:txbxContent>
                    <w:p w:rsidR="009A452E" w:rsidRPr="00F62D25" w:rsidRDefault="009A452E" w:rsidP="009A452E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Aug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9A452E" w:rsidRPr="009A452E">
        <w:rPr>
          <w:noProof/>
        </w:rPr>
        <mc:AlternateContent>
          <mc:Choice Requires="wps">
            <w:drawing>
              <wp:anchor distT="45720" distB="45720" distL="114300" distR="114300" simplePos="0" relativeHeight="251719680" behindDoc="0" locked="0" layoutInCell="1" allowOverlap="1" wp14:anchorId="7EFEAA99" wp14:editId="0AE3B34F">
                <wp:simplePos x="0" y="0"/>
                <wp:positionH relativeFrom="column">
                  <wp:posOffset>2247265</wp:posOffset>
                </wp:positionH>
                <wp:positionV relativeFrom="paragraph">
                  <wp:posOffset>111125</wp:posOffset>
                </wp:positionV>
                <wp:extent cx="457200" cy="266700"/>
                <wp:effectExtent l="0" t="0" r="0" b="0"/>
                <wp:wrapSquare wrapText="bothSides"/>
                <wp:docPr id="3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720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A452E" w:rsidRPr="00F62D25" w:rsidRDefault="009A452E" w:rsidP="009A452E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Jul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FEAA99" id="_x0000_s1052" type="#_x0000_t202" style="position:absolute;margin-left:176.95pt;margin-top:8.75pt;width:36pt;height:21pt;z-index:2517196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" stroked="f">
                <v:textbox>
                  <w:txbxContent>
                    <w:p w:rsidR="009A452E" w:rsidRPr="00F62D25" w:rsidRDefault="009A452E" w:rsidP="009A452E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July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9A452E" w:rsidRPr="009A452E">
        <w:rPr>
          <w:noProof/>
        </w:rPr>
        <mc:AlternateContent>
          <mc:Choice Requires="wps">
            <w:drawing>
              <wp:anchor distT="45720" distB="45720" distL="114300" distR="114300" simplePos="0" relativeHeight="251723776" behindDoc="0" locked="0" layoutInCell="1" allowOverlap="1" wp14:anchorId="7EFEAA99" wp14:editId="0AE3B34F">
                <wp:simplePos x="0" y="0"/>
                <wp:positionH relativeFrom="column">
                  <wp:posOffset>1542415</wp:posOffset>
                </wp:positionH>
                <wp:positionV relativeFrom="paragraph">
                  <wp:posOffset>104775</wp:posOffset>
                </wp:positionV>
                <wp:extent cx="457200" cy="266700"/>
                <wp:effectExtent l="0" t="0" r="0" b="0"/>
                <wp:wrapSquare wrapText="bothSides"/>
                <wp:docPr id="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720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A452E" w:rsidRPr="00F62D25" w:rsidRDefault="009A452E" w:rsidP="009A452E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Jun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FEAA99" id="_x0000_s1053" type="#_x0000_t202" style="position:absolute;margin-left:121.45pt;margin-top:8.25pt;width:36pt;height:21pt;z-index:2517237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" stroked="f">
                <v:textbox>
                  <w:txbxContent>
                    <w:p w:rsidR="009A452E" w:rsidRPr="00F62D25" w:rsidRDefault="009A452E" w:rsidP="009A452E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Jun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9A452E" w:rsidRPr="009A452E">
        <w:rPr>
          <w:noProof/>
        </w:rPr>
        <mc:AlternateContent>
          <mc:Choice Requires="wps">
            <w:drawing>
              <wp:anchor distT="45720" distB="45720" distL="114300" distR="114300" simplePos="0" relativeHeight="251711488" behindDoc="0" locked="0" layoutInCell="1" allowOverlap="1" wp14:anchorId="0BDDCFFE" wp14:editId="578108E1">
                <wp:simplePos x="0" y="0"/>
                <wp:positionH relativeFrom="column">
                  <wp:posOffset>238125</wp:posOffset>
                </wp:positionH>
                <wp:positionV relativeFrom="paragraph">
                  <wp:posOffset>102235</wp:posOffset>
                </wp:positionV>
                <wp:extent cx="457200" cy="266700"/>
                <wp:effectExtent l="0" t="0" r="0" b="0"/>
                <wp:wrapSquare wrapText="bothSides"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720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A452E" w:rsidRPr="00F62D25" w:rsidRDefault="009A452E" w:rsidP="009A452E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Apr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DDCFFE" id="_x0000_s1054" type="#_x0000_t202" style="position:absolute;margin-left:18.75pt;margin-top:8.05pt;width:36pt;height:21pt;z-index:2517114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" stroked="f">
                <v:textbox>
                  <w:txbxContent>
                    <w:p w:rsidR="009A452E" w:rsidRPr="00F62D25" w:rsidRDefault="009A452E" w:rsidP="009A452E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Apr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9A452E"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>
                <wp:simplePos x="0" y="0"/>
                <wp:positionH relativeFrom="column">
                  <wp:posOffset>-457200</wp:posOffset>
                </wp:positionH>
                <wp:positionV relativeFrom="paragraph">
                  <wp:posOffset>98425</wp:posOffset>
                </wp:positionV>
                <wp:extent cx="457200" cy="266700"/>
                <wp:effectExtent l="0" t="0" r="0" b="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720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62D25" w:rsidRPr="00F62D25" w:rsidRDefault="009A452E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Mar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55" type="#_x0000_t202" style="position:absolute;margin-left:-36pt;margin-top:7.75pt;width:36pt;height:21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" stroked="f">
                <v:textbox>
                  <w:txbxContent>
                    <w:p w:rsidR="00F62D25" w:rsidRPr="00F62D25" w:rsidRDefault="009A452E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Mar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9A452E" w:rsidRPr="009A452E">
        <w:rPr>
          <w:noProof/>
        </w:rPr>
        <mc:AlternateContent>
          <mc:Choice Requires="wps">
            <w:drawing>
              <wp:anchor distT="45720" distB="45720" distL="114300" distR="114300" simplePos="0" relativeHeight="251709440" behindDoc="0" locked="0" layoutInCell="1" allowOverlap="1" wp14:anchorId="1AC3C3B2" wp14:editId="633731E5">
                <wp:simplePos x="0" y="0"/>
                <wp:positionH relativeFrom="column">
                  <wp:posOffset>875665</wp:posOffset>
                </wp:positionH>
                <wp:positionV relativeFrom="paragraph">
                  <wp:posOffset>101600</wp:posOffset>
                </wp:positionV>
                <wp:extent cx="457200" cy="266700"/>
                <wp:effectExtent l="0" t="0" r="0" b="0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720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A452E" w:rsidRPr="00F62D25" w:rsidRDefault="009A452E" w:rsidP="009A452E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Ma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C3C3B2" id="_x0000_s1056" type="#_x0000_t202" style="position:absolute;margin-left:68.95pt;margin-top:8pt;width:36pt;height:21pt;z-index:2517094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" stroked="f">
                <v:textbox>
                  <w:txbxContent>
                    <w:p w:rsidR="009A452E" w:rsidRPr="00F62D25" w:rsidRDefault="009A452E" w:rsidP="009A452E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May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25111F" w:rsidRDefault="00C52BA7" w:rsidP="00547C6C">
      <w:r>
        <w:rPr>
          <w:noProof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>
                <wp:simplePos x="0" y="0"/>
                <wp:positionH relativeFrom="column">
                  <wp:posOffset>6136005</wp:posOffset>
                </wp:positionH>
                <wp:positionV relativeFrom="paragraph">
                  <wp:posOffset>35560</wp:posOffset>
                </wp:positionV>
                <wp:extent cx="2495550" cy="0"/>
                <wp:effectExtent l="0" t="95250" r="0" b="95250"/>
                <wp:wrapNone/>
                <wp:docPr id="43" name="Straight Arrow Connector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95550" cy="0"/>
                        </a:xfrm>
                        <a:prstGeom prst="straightConnector1">
                          <a:avLst/>
                        </a:prstGeom>
                        <a:ln w="28575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02F5931C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43" o:spid="_x0000_s1026" type="#_x0000_t32" style="position:absolute;margin-left:483.15pt;margin-top:2.8pt;width:196.5pt;height:0;z-index:251734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" strokecolor="#4472c4 [3204]" strokeweight="2.25pt">
                <v:stroke endarrow="block" joinstyle="miter"/>
              </v:shape>
            </w:pict>
          </mc:Fallback>
        </mc:AlternateContent>
      </w:r>
    </w:p>
    <w:p w:rsidR="0025111F" w:rsidRDefault="0025111F" w:rsidP="00547C6C"/>
    <w:p w:rsidR="0025111F" w:rsidRDefault="0025111F" w:rsidP="00547C6C"/>
    <w:p w:rsidR="00754DDE" w:rsidRPr="00754DDE" w:rsidRDefault="00754DDE" w:rsidP="00876A0B">
      <w:bookmarkStart w:id="0" w:name="_GoBack"/>
      <w:bookmarkEnd w:id="0"/>
    </w:p>
    <w:sectPr w:rsidR="00754DDE" w:rsidRPr="00754DDE" w:rsidSect="00876A0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5840" w:h="12240" w:orient="landscape"/>
      <w:pgMar w:top="1440" w:right="5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737FA" w:rsidRDefault="003737FA" w:rsidP="000137DC">
      <w:pPr>
        <w:spacing w:after="0" w:line="240" w:lineRule="auto"/>
      </w:pPr>
      <w:r>
        <w:separator/>
      </w:r>
    </w:p>
  </w:endnote>
  <w:endnote w:type="continuationSeparator" w:id="0">
    <w:p w:rsidR="003737FA" w:rsidRDefault="003737FA" w:rsidP="000137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76A0B" w:rsidRDefault="00876A0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76A0B" w:rsidRDefault="00876A0B" w:rsidP="00876A0B">
    <w:pPr>
      <w:pStyle w:val="Footer"/>
      <w:jc w:val="right"/>
    </w:pPr>
    <w:r>
      <w:rPr>
        <w:noProof/>
      </w:rPr>
      <w:drawing>
        <wp:inline distT="0" distB="0" distL="0" distR="0">
          <wp:extent cx="1295400" cy="572183"/>
          <wp:effectExtent l="0" t="0" r="0" b="0"/>
          <wp:docPr id="13" name="Picture 13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NCFR_Logo_CMYK_Nam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04174" cy="57605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76A0B" w:rsidRDefault="00876A0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737FA" w:rsidRDefault="003737FA" w:rsidP="000137DC">
      <w:pPr>
        <w:spacing w:after="0" w:line="240" w:lineRule="auto"/>
      </w:pPr>
      <w:r>
        <w:separator/>
      </w:r>
    </w:p>
  </w:footnote>
  <w:footnote w:type="continuationSeparator" w:id="0">
    <w:p w:rsidR="003737FA" w:rsidRDefault="003737FA" w:rsidP="000137D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76A0B" w:rsidRDefault="00876A0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137DC" w:rsidRPr="00876A0B" w:rsidRDefault="00876A0B">
    <w:pPr>
      <w:pStyle w:val="Header"/>
      <w:rPr>
        <w:b/>
        <w:bCs/>
        <w:color w:val="002060"/>
        <w:sz w:val="32"/>
        <w:szCs w:val="32"/>
      </w:rPr>
    </w:pPr>
    <w:r w:rsidRPr="00876A0B">
      <w:rPr>
        <w:b/>
        <w:bCs/>
        <w:color w:val="002060"/>
        <w:sz w:val="32"/>
        <w:szCs w:val="32"/>
      </w:rPr>
      <w:t>Editable Community Timelin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76A0B" w:rsidRDefault="00876A0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EC1727"/>
    <w:multiLevelType w:val="hybridMultilevel"/>
    <w:tmpl w:val="EBF84C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D02809"/>
    <w:multiLevelType w:val="hybridMultilevel"/>
    <w:tmpl w:val="286E85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AD4934"/>
    <w:multiLevelType w:val="hybridMultilevel"/>
    <w:tmpl w:val="3B6AB0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E33DCD"/>
    <w:multiLevelType w:val="hybridMultilevel"/>
    <w:tmpl w:val="22EC06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D815A5"/>
    <w:multiLevelType w:val="hybridMultilevel"/>
    <w:tmpl w:val="41A4A43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D503C94"/>
    <w:multiLevelType w:val="hybridMultilevel"/>
    <w:tmpl w:val="4874F2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277ECB"/>
    <w:multiLevelType w:val="hybridMultilevel"/>
    <w:tmpl w:val="FFACFCF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0883DAC"/>
    <w:multiLevelType w:val="hybridMultilevel"/>
    <w:tmpl w:val="703668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486257"/>
    <w:multiLevelType w:val="hybridMultilevel"/>
    <w:tmpl w:val="36E8C54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744199"/>
    <w:multiLevelType w:val="hybridMultilevel"/>
    <w:tmpl w:val="A0627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525D8E"/>
    <w:multiLevelType w:val="hybridMultilevel"/>
    <w:tmpl w:val="9A94AB9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D5368D3"/>
    <w:multiLevelType w:val="hybridMultilevel"/>
    <w:tmpl w:val="510EDB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3A55885"/>
    <w:multiLevelType w:val="hybridMultilevel"/>
    <w:tmpl w:val="9A508ADE"/>
    <w:lvl w:ilvl="0" w:tplc="2F4A73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085D33"/>
    <w:multiLevelType w:val="hybridMultilevel"/>
    <w:tmpl w:val="672C9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634CA2"/>
    <w:multiLevelType w:val="hybridMultilevel"/>
    <w:tmpl w:val="4A6458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BFF2B4A"/>
    <w:multiLevelType w:val="hybridMultilevel"/>
    <w:tmpl w:val="CC72AA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FBE046B"/>
    <w:multiLevelType w:val="hybridMultilevel"/>
    <w:tmpl w:val="71B83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455A1F"/>
    <w:multiLevelType w:val="hybridMultilevel"/>
    <w:tmpl w:val="35347F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57615C7A"/>
    <w:multiLevelType w:val="hybridMultilevel"/>
    <w:tmpl w:val="DFBE29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B1F6E62"/>
    <w:multiLevelType w:val="hybridMultilevel"/>
    <w:tmpl w:val="08E235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E4E16C2"/>
    <w:multiLevelType w:val="hybridMultilevel"/>
    <w:tmpl w:val="993614C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5FC72D30"/>
    <w:multiLevelType w:val="hybridMultilevel"/>
    <w:tmpl w:val="AB18637A"/>
    <w:lvl w:ilvl="0" w:tplc="BC40961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43F7ED1"/>
    <w:multiLevelType w:val="hybridMultilevel"/>
    <w:tmpl w:val="B5702F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9E53F8A"/>
    <w:multiLevelType w:val="hybridMultilevel"/>
    <w:tmpl w:val="9BF213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240544D"/>
    <w:multiLevelType w:val="hybridMultilevel"/>
    <w:tmpl w:val="85A0CA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A5B5AB0"/>
    <w:multiLevelType w:val="hybridMultilevel"/>
    <w:tmpl w:val="D4EAB6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7B7E75F9"/>
    <w:multiLevelType w:val="hybridMultilevel"/>
    <w:tmpl w:val="4FE8D7C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1"/>
  </w:num>
  <w:num w:numId="3">
    <w:abstractNumId w:val="16"/>
  </w:num>
  <w:num w:numId="4">
    <w:abstractNumId w:val="12"/>
  </w:num>
  <w:num w:numId="5">
    <w:abstractNumId w:val="15"/>
  </w:num>
  <w:num w:numId="6">
    <w:abstractNumId w:val="22"/>
  </w:num>
  <w:num w:numId="7">
    <w:abstractNumId w:val="7"/>
  </w:num>
  <w:num w:numId="8">
    <w:abstractNumId w:val="3"/>
  </w:num>
  <w:num w:numId="9">
    <w:abstractNumId w:val="19"/>
  </w:num>
  <w:num w:numId="10">
    <w:abstractNumId w:val="23"/>
  </w:num>
  <w:num w:numId="11">
    <w:abstractNumId w:val="24"/>
  </w:num>
  <w:num w:numId="12">
    <w:abstractNumId w:val="2"/>
  </w:num>
  <w:num w:numId="13">
    <w:abstractNumId w:val="18"/>
  </w:num>
  <w:num w:numId="14">
    <w:abstractNumId w:val="26"/>
  </w:num>
  <w:num w:numId="15">
    <w:abstractNumId w:val="9"/>
  </w:num>
  <w:num w:numId="16">
    <w:abstractNumId w:val="10"/>
  </w:num>
  <w:num w:numId="17">
    <w:abstractNumId w:val="14"/>
  </w:num>
  <w:num w:numId="18">
    <w:abstractNumId w:val="6"/>
  </w:num>
  <w:num w:numId="19">
    <w:abstractNumId w:val="20"/>
  </w:num>
  <w:num w:numId="20">
    <w:abstractNumId w:val="25"/>
  </w:num>
  <w:num w:numId="21">
    <w:abstractNumId w:val="4"/>
  </w:num>
  <w:num w:numId="22">
    <w:abstractNumId w:val="17"/>
  </w:num>
  <w:num w:numId="23">
    <w:abstractNumId w:val="8"/>
  </w:num>
  <w:num w:numId="24">
    <w:abstractNumId w:val="13"/>
  </w:num>
  <w:num w:numId="25">
    <w:abstractNumId w:val="0"/>
  </w:num>
  <w:num w:numId="26">
    <w:abstractNumId w:val="1"/>
  </w:num>
  <w:num w:numId="2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IwNLW0sDQyszAxMTFV0lEKTi0uzszPAykwqgUA24paMSwAAAA="/>
  </w:docVars>
  <w:rsids>
    <w:rsidRoot w:val="00A203FC"/>
    <w:rsid w:val="000137DC"/>
    <w:rsid w:val="00013ABC"/>
    <w:rsid w:val="000710CA"/>
    <w:rsid w:val="00071172"/>
    <w:rsid w:val="000928C2"/>
    <w:rsid w:val="0025111F"/>
    <w:rsid w:val="003737FA"/>
    <w:rsid w:val="00397B81"/>
    <w:rsid w:val="003D6AD5"/>
    <w:rsid w:val="004F717C"/>
    <w:rsid w:val="00545718"/>
    <w:rsid w:val="00547C6C"/>
    <w:rsid w:val="005B7D8A"/>
    <w:rsid w:val="00676762"/>
    <w:rsid w:val="006F21CF"/>
    <w:rsid w:val="0070700E"/>
    <w:rsid w:val="00754DDE"/>
    <w:rsid w:val="0075563E"/>
    <w:rsid w:val="007A1491"/>
    <w:rsid w:val="00826043"/>
    <w:rsid w:val="00876A0B"/>
    <w:rsid w:val="008817C8"/>
    <w:rsid w:val="008B433D"/>
    <w:rsid w:val="008B5ABD"/>
    <w:rsid w:val="009208CF"/>
    <w:rsid w:val="00925659"/>
    <w:rsid w:val="009A452E"/>
    <w:rsid w:val="00A203FC"/>
    <w:rsid w:val="00B44C19"/>
    <w:rsid w:val="00C52BA7"/>
    <w:rsid w:val="00D35A65"/>
    <w:rsid w:val="00D745E4"/>
    <w:rsid w:val="00DB5161"/>
    <w:rsid w:val="00DC2C29"/>
    <w:rsid w:val="00DE4B9A"/>
    <w:rsid w:val="00E52309"/>
    <w:rsid w:val="00E5443D"/>
    <w:rsid w:val="00E62BF7"/>
    <w:rsid w:val="00EF693A"/>
    <w:rsid w:val="00EF6D1E"/>
    <w:rsid w:val="00F22F7A"/>
    <w:rsid w:val="00F23BEE"/>
    <w:rsid w:val="00F62D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E3BB65C"/>
  <w15:chartTrackingRefBased/>
  <w15:docId w15:val="{8B202912-51E1-4EBF-84C2-9D2513F5F2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203F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137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37DC"/>
  </w:style>
  <w:style w:type="paragraph" w:styleId="Footer">
    <w:name w:val="footer"/>
    <w:basedOn w:val="Normal"/>
    <w:link w:val="FooterChar"/>
    <w:uiPriority w:val="99"/>
    <w:unhideWhenUsed/>
    <w:rsid w:val="000137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37DC"/>
  </w:style>
  <w:style w:type="table" w:styleId="TableGrid">
    <w:name w:val="Table Grid"/>
    <w:basedOn w:val="TableNormal"/>
    <w:uiPriority w:val="39"/>
    <w:rsid w:val="000137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52B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2BA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9</Words>
  <Characters>61</Characters>
  <Application>Microsoft Office Word</Application>
  <DocSecurity>0</DocSecurity>
  <Lines>6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sanna Joy</dc:creator>
  <cp:keywords/>
  <dc:description/>
  <cp:lastModifiedBy>Susanna Joy</cp:lastModifiedBy>
  <cp:revision>3</cp:revision>
  <dcterms:created xsi:type="dcterms:W3CDTF">2021-04-19T17:34:00Z</dcterms:created>
  <dcterms:modified xsi:type="dcterms:W3CDTF">2021-04-19T17:35:00Z</dcterms:modified>
</cp:coreProperties>
</file>